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D108FC" w:rsidRDefault="004B2F4F" w:rsidP="001A7144">
      <w:pPr>
        <w:spacing w:after="0" w:line="240" w:lineRule="auto"/>
        <w:contextualSpacing/>
      </w:pPr>
    </w:p>
    <w:p w14:paraId="0B33D3B9" w14:textId="43BCEB26" w:rsidR="009E75FB" w:rsidRPr="00D108FC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  <w:r w:rsidRPr="00D108FC">
        <w:rPr>
          <w:b/>
          <w:bCs/>
          <w:sz w:val="28"/>
          <w:szCs w:val="28"/>
        </w:rPr>
        <w:t xml:space="preserve">DECLARACIÓN DE </w:t>
      </w:r>
      <w:r w:rsidR="00D108FC" w:rsidRPr="00D108FC">
        <w:rPr>
          <w:b/>
          <w:bCs/>
          <w:sz w:val="28"/>
          <w:szCs w:val="28"/>
        </w:rPr>
        <w:t xml:space="preserve">CUMPRIMENTO DE REQUISITOS PARA SER </w:t>
      </w:r>
      <w:r w:rsidR="00D108FC" w:rsidRPr="00D108FC">
        <w:rPr>
          <w:b/>
          <w:bCs/>
          <w:sz w:val="28"/>
          <w:szCs w:val="28"/>
          <w:u w:val="single"/>
        </w:rPr>
        <w:t xml:space="preserve">MEMBRO DE TRIBUNAL </w:t>
      </w:r>
      <w:r w:rsidRPr="00D108FC">
        <w:rPr>
          <w:b/>
          <w:bCs/>
          <w:sz w:val="28"/>
          <w:szCs w:val="28"/>
        </w:rPr>
        <w:t xml:space="preserve">DE </w:t>
      </w:r>
      <w:r w:rsidR="009F692A" w:rsidRPr="00D108FC">
        <w:rPr>
          <w:b/>
          <w:bCs/>
          <w:sz w:val="28"/>
          <w:szCs w:val="28"/>
        </w:rPr>
        <w:t xml:space="preserve">TESE </w:t>
      </w:r>
      <w:r w:rsidRPr="00D108FC">
        <w:rPr>
          <w:b/>
          <w:bCs/>
          <w:sz w:val="28"/>
          <w:szCs w:val="28"/>
        </w:rPr>
        <w:t>DE DOUTORAMENTO</w:t>
      </w:r>
    </w:p>
    <w:p w14:paraId="200F3A9C" w14:textId="77777777" w:rsidR="001A7144" w:rsidRPr="00D108FC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D108FC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4195E746" w:rsidR="009E75FB" w:rsidRPr="00D108FC" w:rsidRDefault="009E75FB" w:rsidP="0038433E">
            <w:pPr>
              <w:contextualSpacing/>
              <w:rPr>
                <w:b/>
                <w:bCs/>
                <w:sz w:val="20"/>
                <w:szCs w:val="20"/>
              </w:rPr>
            </w:pPr>
            <w:r w:rsidRPr="00D108FC">
              <w:rPr>
                <w:b/>
                <w:bCs/>
                <w:sz w:val="20"/>
                <w:szCs w:val="20"/>
              </w:rPr>
              <w:t>Nome e apelido</w:t>
            </w:r>
            <w:r w:rsidR="00D108FC" w:rsidRPr="00D108FC">
              <w:rPr>
                <w:b/>
                <w:bCs/>
                <w:sz w:val="20"/>
                <w:szCs w:val="20"/>
              </w:rPr>
              <w:t>s</w:t>
            </w:r>
          </w:p>
        </w:tc>
        <w:sdt>
          <w:sdtPr>
            <w:rPr>
              <w:sz w:val="20"/>
              <w:szCs w:val="20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D108FC" w:rsidRDefault="009E75FB" w:rsidP="0038433E">
                <w:pPr>
                  <w:contextualSpacing/>
                  <w:rPr>
                    <w:sz w:val="20"/>
                    <w:szCs w:val="20"/>
                  </w:rPr>
                </w:pPr>
                <w:r w:rsidRPr="00D108FC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  <w:tr w:rsidR="009E75FB" w:rsidRPr="00D108FC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D108FC" w:rsidRDefault="009E75FB" w:rsidP="0038433E">
            <w:pPr>
              <w:contextualSpacing/>
              <w:rPr>
                <w:b/>
                <w:bCs/>
                <w:sz w:val="20"/>
                <w:szCs w:val="20"/>
              </w:rPr>
            </w:pPr>
            <w:r w:rsidRPr="00D108FC">
              <w:rPr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sz w:val="20"/>
              <w:szCs w:val="20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D108FC" w:rsidRDefault="009E75FB" w:rsidP="0038433E">
                    <w:pPr>
                      <w:contextualSpacing/>
                      <w:rPr>
                        <w:sz w:val="20"/>
                        <w:szCs w:val="20"/>
                      </w:rPr>
                    </w:pPr>
                    <w:r w:rsidRPr="00D108FC">
                      <w:rPr>
                        <w:rStyle w:val="Textodelmarcadordeposicin"/>
                        <w:sz w:val="20"/>
                        <w:szCs w:val="20"/>
                      </w:rPr>
                      <w:t>Fai clic ou pulsa aquí para introduc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D108FC" w:rsidRDefault="009E75FB" w:rsidP="0038433E">
            <w:pPr>
              <w:contextualSpacing/>
              <w:rPr>
                <w:b/>
                <w:bCs/>
                <w:sz w:val="20"/>
                <w:szCs w:val="20"/>
              </w:rPr>
            </w:pPr>
            <w:r w:rsidRPr="00D108FC">
              <w:rPr>
                <w:b/>
                <w:bCs/>
                <w:sz w:val="20"/>
                <w:szCs w:val="20"/>
              </w:rPr>
              <w:t>Correo electrónico</w:t>
            </w:r>
          </w:p>
        </w:tc>
        <w:sdt>
          <w:sdtPr>
            <w:rPr>
              <w:sz w:val="20"/>
              <w:szCs w:val="20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D108FC" w:rsidRDefault="009E75FB" w:rsidP="0038433E">
                <w:pPr>
                  <w:contextualSpacing/>
                  <w:rPr>
                    <w:sz w:val="20"/>
                    <w:szCs w:val="20"/>
                  </w:rPr>
                </w:pPr>
                <w:r w:rsidRPr="00D108FC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  <w:tr w:rsidR="009E75FB" w:rsidRPr="00D108FC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7777777" w:rsidR="009E75FB" w:rsidRPr="00D108FC" w:rsidRDefault="009E75FB" w:rsidP="0038433E">
            <w:pPr>
              <w:contextualSpacing/>
              <w:rPr>
                <w:b/>
                <w:bCs/>
                <w:sz w:val="20"/>
                <w:szCs w:val="20"/>
              </w:rPr>
            </w:pPr>
            <w:r w:rsidRPr="00D108FC">
              <w:rPr>
                <w:b/>
                <w:bCs/>
                <w:sz w:val="20"/>
                <w:szCs w:val="20"/>
              </w:rPr>
              <w:t>Doutoramento pola Universidade de:</w:t>
            </w:r>
          </w:p>
        </w:tc>
        <w:sdt>
          <w:sdtPr>
            <w:rPr>
              <w:sz w:val="20"/>
              <w:szCs w:val="20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D108FC" w:rsidRDefault="009E75FB" w:rsidP="0038433E">
                <w:pPr>
                  <w:contextualSpacing/>
                  <w:rPr>
                    <w:sz w:val="20"/>
                    <w:szCs w:val="20"/>
                  </w:rPr>
                </w:pPr>
                <w:r w:rsidRPr="00D108FC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D108FC" w:rsidRDefault="009E75FB" w:rsidP="0038433E">
            <w:pPr>
              <w:contextualSpacing/>
              <w:rPr>
                <w:b/>
                <w:bCs/>
                <w:sz w:val="20"/>
                <w:szCs w:val="20"/>
              </w:rPr>
            </w:pPr>
            <w:r w:rsidRPr="00D108FC">
              <w:rPr>
                <w:b/>
                <w:bCs/>
                <w:sz w:val="20"/>
                <w:szCs w:val="20"/>
              </w:rPr>
              <w:t>Data da concesión:</w:t>
            </w:r>
          </w:p>
        </w:tc>
        <w:sdt>
          <w:sdtPr>
            <w:rPr>
              <w:sz w:val="20"/>
              <w:szCs w:val="20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D108FC" w:rsidRDefault="009E75FB" w:rsidP="0038433E">
                <w:pPr>
                  <w:contextualSpacing/>
                  <w:rPr>
                    <w:sz w:val="20"/>
                    <w:szCs w:val="20"/>
                  </w:rPr>
                </w:pPr>
                <w:r w:rsidRPr="00D108FC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</w:tbl>
    <w:p w14:paraId="5FC0E0DE" w14:textId="77777777" w:rsidR="001A7144" w:rsidRPr="00D108FC" w:rsidRDefault="001A7144" w:rsidP="001A7144">
      <w:pPr>
        <w:spacing w:after="0" w:line="240" w:lineRule="auto"/>
        <w:contextualSpacing/>
      </w:pPr>
    </w:p>
    <w:p w14:paraId="5135BD3F" w14:textId="53420C0A" w:rsidR="009E75FB" w:rsidRPr="00D108FC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</w:rPr>
      </w:pPr>
      <w:r w:rsidRPr="00D108FC">
        <w:rPr>
          <w:b/>
          <w:bCs/>
          <w:sz w:val="24"/>
          <w:szCs w:val="24"/>
        </w:rPr>
        <w:t xml:space="preserve">DECLARA </w:t>
      </w:r>
      <w:r w:rsidRPr="00D108FC">
        <w:rPr>
          <w:sz w:val="24"/>
          <w:szCs w:val="24"/>
        </w:rPr>
        <w:t xml:space="preserve">que </w:t>
      </w:r>
      <w:r w:rsidR="009F692A" w:rsidRPr="00D108FC">
        <w:rPr>
          <w:sz w:val="24"/>
          <w:szCs w:val="24"/>
        </w:rPr>
        <w:t xml:space="preserve">cumpre </w:t>
      </w:r>
      <w:r w:rsidR="00D108FC" w:rsidRPr="00D108FC">
        <w:rPr>
          <w:sz w:val="24"/>
          <w:szCs w:val="24"/>
        </w:rPr>
        <w:t>algún</w:t>
      </w:r>
      <w:r w:rsidRPr="00D108FC">
        <w:rPr>
          <w:sz w:val="24"/>
          <w:szCs w:val="24"/>
        </w:rPr>
        <w:t xml:space="preserve"> dos requisitos </w:t>
      </w:r>
      <w:r w:rsidR="00D108FC" w:rsidRPr="00D108FC">
        <w:rPr>
          <w:sz w:val="24"/>
          <w:szCs w:val="24"/>
        </w:rPr>
        <w:t xml:space="preserve">esixidos </w:t>
      </w:r>
      <w:r w:rsidRPr="00D108FC">
        <w:rPr>
          <w:sz w:val="24"/>
          <w:szCs w:val="24"/>
        </w:rPr>
        <w:t xml:space="preserve">para ser </w:t>
      </w:r>
      <w:r w:rsidR="00E52395" w:rsidRPr="00D108FC">
        <w:rPr>
          <w:sz w:val="24"/>
          <w:szCs w:val="24"/>
        </w:rPr>
        <w:t>membro d</w:t>
      </w:r>
      <w:r w:rsidR="00D108FC" w:rsidRPr="00D108FC">
        <w:rPr>
          <w:sz w:val="24"/>
          <w:szCs w:val="24"/>
        </w:rPr>
        <w:t>e</w:t>
      </w:r>
      <w:r w:rsidR="00E52395" w:rsidRPr="00D108FC">
        <w:rPr>
          <w:sz w:val="24"/>
          <w:szCs w:val="24"/>
        </w:rPr>
        <w:t xml:space="preserve"> </w:t>
      </w:r>
      <w:r w:rsidR="00E52395" w:rsidRPr="00D108FC">
        <w:rPr>
          <w:b/>
          <w:bCs/>
          <w:sz w:val="24"/>
          <w:szCs w:val="24"/>
        </w:rPr>
        <w:t xml:space="preserve">tribunal </w:t>
      </w:r>
      <w:r w:rsidRPr="00D108FC">
        <w:rPr>
          <w:b/>
          <w:bCs/>
          <w:sz w:val="24"/>
          <w:szCs w:val="24"/>
        </w:rPr>
        <w:t xml:space="preserve">de </w:t>
      </w:r>
      <w:r w:rsidRPr="00D108FC">
        <w:rPr>
          <w:b/>
          <w:sz w:val="24"/>
          <w:szCs w:val="24"/>
        </w:rPr>
        <w:t>tese</w:t>
      </w:r>
      <w:r w:rsidRPr="00D108FC">
        <w:rPr>
          <w:sz w:val="24"/>
          <w:szCs w:val="24"/>
        </w:rPr>
        <w:t xml:space="preserve"> de doutoramento de acordo co Real Decreto 576/2023, </w:t>
      </w:r>
      <w:r w:rsidR="00F178E7" w:rsidRPr="00D108FC">
        <w:rPr>
          <w:sz w:val="24"/>
          <w:szCs w:val="24"/>
        </w:rPr>
        <w:t xml:space="preserve">que modifica o Real Decreto 99/2011 </w:t>
      </w:r>
      <w:r w:rsidRPr="00D108FC">
        <w:rPr>
          <w:sz w:val="24"/>
          <w:szCs w:val="24"/>
        </w:rPr>
        <w:t>(marque a(s) casilla(s) correspondente(s)):</w:t>
      </w:r>
    </w:p>
    <w:p w14:paraId="7D64757F" w14:textId="77777777" w:rsidR="006D4788" w:rsidRPr="00D108FC" w:rsidRDefault="006D4788" w:rsidP="001A7144">
      <w:pPr>
        <w:spacing w:after="0" w:line="240" w:lineRule="auto"/>
        <w:contextualSpacing/>
        <w:jc w:val="both"/>
        <w:rPr>
          <w:b/>
          <w:bCs/>
        </w:rPr>
      </w:pPr>
    </w:p>
    <w:p w14:paraId="362CD943" w14:textId="73E7DBEB" w:rsidR="00B6750B" w:rsidRPr="00D108FC" w:rsidRDefault="00B6750B" w:rsidP="0037613E">
      <w:pPr>
        <w:spacing w:after="0" w:line="240" w:lineRule="auto"/>
        <w:contextualSpacing/>
        <w:jc w:val="both"/>
      </w:pPr>
      <w:r w:rsidRPr="00D108FC">
        <w:rPr>
          <w:b/>
          <w:bCs/>
        </w:rPr>
        <w:t xml:space="preserve">A) Profesor </w:t>
      </w:r>
      <w:r w:rsidR="00E52395" w:rsidRPr="00D108FC">
        <w:rPr>
          <w:b/>
          <w:bCs/>
        </w:rPr>
        <w:t xml:space="preserve">universitario </w:t>
      </w:r>
      <w:r w:rsidR="00D108FC">
        <w:rPr>
          <w:b/>
          <w:bCs/>
        </w:rPr>
        <w:t>nalgunha</w:t>
      </w:r>
      <w:r w:rsidRPr="00D108FC">
        <w:rPr>
          <w:b/>
          <w:bCs/>
        </w:rPr>
        <w:t xml:space="preserve"> das categorías elixibles para a avaliación de </w:t>
      </w:r>
      <w:r w:rsidR="00D108FC">
        <w:rPr>
          <w:b/>
          <w:bCs/>
        </w:rPr>
        <w:t>sexenios</w:t>
      </w:r>
      <w:r w:rsidRPr="00D108FC">
        <w:rPr>
          <w:b/>
          <w:bCs/>
        </w:rPr>
        <w:t xml:space="preserve"> por ANECA </w:t>
      </w:r>
      <w:r w:rsidRPr="00D108FC">
        <w:t>(</w:t>
      </w:r>
      <w:r w:rsidR="00D108FC" w:rsidRPr="00D108FC">
        <w:rPr>
          <w:i/>
          <w:iCs/>
          <w:sz w:val="20"/>
          <w:szCs w:val="20"/>
        </w:rPr>
        <w:t xml:space="preserve">catedrático ou </w:t>
      </w:r>
      <w:r w:rsidRPr="00D108FC">
        <w:rPr>
          <w:i/>
          <w:iCs/>
          <w:sz w:val="20"/>
          <w:szCs w:val="20"/>
        </w:rPr>
        <w:t xml:space="preserve">profesor titular </w:t>
      </w:r>
      <w:r w:rsidR="00D108FC">
        <w:rPr>
          <w:i/>
          <w:iCs/>
          <w:sz w:val="20"/>
          <w:szCs w:val="20"/>
        </w:rPr>
        <w:t xml:space="preserve">de </w:t>
      </w:r>
      <w:r w:rsidRPr="00D108FC">
        <w:rPr>
          <w:i/>
          <w:iCs/>
          <w:sz w:val="20"/>
          <w:szCs w:val="20"/>
        </w:rPr>
        <w:t xml:space="preserve">universidade ou </w:t>
      </w:r>
      <w:r w:rsidR="00D108FC">
        <w:rPr>
          <w:i/>
          <w:iCs/>
          <w:sz w:val="20"/>
          <w:szCs w:val="20"/>
        </w:rPr>
        <w:t>escola</w:t>
      </w:r>
      <w:r w:rsidRPr="00D108FC">
        <w:rPr>
          <w:i/>
          <w:iCs/>
          <w:sz w:val="20"/>
          <w:szCs w:val="20"/>
        </w:rPr>
        <w:t xml:space="preserve"> universitari</w:t>
      </w:r>
      <w:r w:rsidR="00D108FC">
        <w:rPr>
          <w:i/>
          <w:iCs/>
          <w:sz w:val="20"/>
          <w:szCs w:val="20"/>
        </w:rPr>
        <w:t>a</w:t>
      </w:r>
      <w:r w:rsidRPr="00D108FC">
        <w:rPr>
          <w:i/>
          <w:iCs/>
          <w:sz w:val="20"/>
          <w:szCs w:val="20"/>
        </w:rPr>
        <w:t xml:space="preserve">, profesor </w:t>
      </w:r>
      <w:r w:rsidR="00D108FC">
        <w:rPr>
          <w:i/>
          <w:iCs/>
          <w:sz w:val="20"/>
          <w:szCs w:val="20"/>
        </w:rPr>
        <w:t>colaborador por tempo indefinido, contratado doutor, permanente laboral ou profesor axudante doutor</w:t>
      </w:r>
      <w:r w:rsidRPr="00D108FC">
        <w:t>):</w:t>
      </w:r>
    </w:p>
    <w:p w14:paraId="4C210FD1" w14:textId="77777777" w:rsidR="001A7144" w:rsidRPr="00D108FC" w:rsidRDefault="001A7144" w:rsidP="001A7144">
      <w:pPr>
        <w:spacing w:after="0" w:line="240" w:lineRule="auto"/>
        <w:contextualSpacing/>
        <w:jc w:val="both"/>
      </w:pPr>
    </w:p>
    <w:p w14:paraId="4B34C4E6" w14:textId="6F7D5022" w:rsidR="00C35846" w:rsidRPr="00D108FC" w:rsidRDefault="00D108FC" w:rsidP="001A7144">
      <w:pPr>
        <w:shd w:val="clear" w:color="auto" w:fill="FFFFFF" w:themeFill="background1"/>
        <w:spacing w:after="0" w:line="240" w:lineRule="auto"/>
        <w:contextualSpacing/>
        <w:jc w:val="both"/>
      </w:pPr>
      <w:sdt>
        <w:sdt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D108FC">
            <w:rPr>
              <w:rFonts w:ascii="MS Gothic" w:eastAsia="MS Gothic" w:hAnsi="MS Gothic"/>
            </w:rPr>
            <w:t xml:space="preserve">☐ </w:t>
          </w:r>
        </w:sdtContent>
      </w:sdt>
      <w:r w:rsidR="009F692A" w:rsidRPr="00D108FC">
        <w:t xml:space="preserve">Ter </w:t>
      </w:r>
      <w:r w:rsidR="00B6750B" w:rsidRPr="00D108FC">
        <w:t>recoñecido polo menos un</w:t>
      </w:r>
      <w:r>
        <w:t xml:space="preserve"> sexenio</w:t>
      </w:r>
      <w:r w:rsidR="00B6750B" w:rsidRPr="00D108FC">
        <w:t xml:space="preserve"> de actividade investigadora. </w:t>
      </w:r>
    </w:p>
    <w:p w14:paraId="0A48DE37" w14:textId="77777777" w:rsidR="001A7144" w:rsidRPr="00D108FC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</w:pPr>
    </w:p>
    <w:p w14:paraId="4C0488DF" w14:textId="53B2F19C" w:rsidR="00C35846" w:rsidRPr="00D108FC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D108FC">
        <w:tab/>
      </w:r>
      <w:r w:rsidR="00B6750B" w:rsidRPr="00D108FC">
        <w:rPr>
          <w:b/>
          <w:bCs/>
        </w:rPr>
        <w:t xml:space="preserve">N.º de </w:t>
      </w:r>
      <w:r w:rsidR="00D108FC">
        <w:rPr>
          <w:b/>
          <w:bCs/>
        </w:rPr>
        <w:t>sexenios</w:t>
      </w:r>
      <w:r w:rsidR="00B6750B" w:rsidRPr="00D108FC">
        <w:rPr>
          <w:b/>
          <w:bCs/>
        </w:rPr>
        <w:t xml:space="preserve"> recoñecidos</w:t>
      </w:r>
      <w:r w:rsidRPr="00D108FC">
        <w:rPr>
          <w:b/>
          <w:bCs/>
        </w:rPr>
        <w:t xml:space="preserve">: </w:t>
      </w:r>
      <w:sdt>
        <w:sdt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D108FC">
            <w:rPr>
              <w:rStyle w:val="Textodelmarcadordeposicin"/>
            </w:rPr>
            <w:t>Fai clic ou pulsa aquí para introducir texto.</w:t>
          </w:r>
        </w:sdtContent>
      </w:sdt>
    </w:p>
    <w:p w14:paraId="33B98906" w14:textId="5E253775" w:rsidR="00C35846" w:rsidRPr="00D108FC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D108FC">
        <w:tab/>
      </w:r>
      <w:r w:rsidR="00B6750B" w:rsidRPr="00D108FC">
        <w:rPr>
          <w:b/>
          <w:bCs/>
        </w:rPr>
        <w:t xml:space="preserve">Ano de concesión do último </w:t>
      </w:r>
      <w:r w:rsidR="00D108FC">
        <w:rPr>
          <w:b/>
          <w:bCs/>
        </w:rPr>
        <w:t>sexenio</w:t>
      </w:r>
      <w:r w:rsidRPr="00D108FC">
        <w:rPr>
          <w:b/>
          <w:bCs/>
        </w:rPr>
        <w:t xml:space="preserve">: </w:t>
      </w:r>
      <w:sdt>
        <w:sdt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D108FC">
            <w:rPr>
              <w:rStyle w:val="Textodelmarcadordeposicin"/>
            </w:rPr>
            <w:t>Fai clic ou pulsa aquí para introducir texto.</w:t>
          </w:r>
        </w:sdtContent>
      </w:sdt>
    </w:p>
    <w:p w14:paraId="6CBA2EE3" w14:textId="77777777" w:rsidR="00C35846" w:rsidRPr="00D108FC" w:rsidRDefault="00C35846" w:rsidP="001A7144">
      <w:pPr>
        <w:spacing w:after="0" w:line="240" w:lineRule="auto"/>
        <w:contextualSpacing/>
        <w:jc w:val="both"/>
      </w:pPr>
    </w:p>
    <w:p w14:paraId="6702E710" w14:textId="0750A9EC" w:rsidR="00B6750B" w:rsidRPr="00D108FC" w:rsidRDefault="00B6750B" w:rsidP="00AA72E8">
      <w:pPr>
        <w:spacing w:after="0" w:line="240" w:lineRule="auto"/>
        <w:contextualSpacing/>
        <w:jc w:val="both"/>
        <w:rPr>
          <w:b/>
          <w:bCs/>
        </w:rPr>
      </w:pPr>
      <w:r w:rsidRPr="00D108FC">
        <w:rPr>
          <w:b/>
          <w:bCs/>
        </w:rPr>
        <w:t xml:space="preserve">B) </w:t>
      </w:r>
      <w:r w:rsidR="00D108FC">
        <w:rPr>
          <w:b/>
          <w:bCs/>
        </w:rPr>
        <w:t xml:space="preserve">Doutor </w:t>
      </w:r>
      <w:r w:rsidRPr="00D108FC">
        <w:rPr>
          <w:b/>
          <w:bCs/>
        </w:rPr>
        <w:t xml:space="preserve">nunha categoría que non permite a avaliación de </w:t>
      </w:r>
      <w:r w:rsidR="00D108FC">
        <w:rPr>
          <w:b/>
          <w:bCs/>
        </w:rPr>
        <w:t>sexenios</w:t>
      </w:r>
      <w:r w:rsidRPr="00D108FC">
        <w:rPr>
          <w:b/>
          <w:bCs/>
        </w:rPr>
        <w:t>:</w:t>
      </w:r>
    </w:p>
    <w:p w14:paraId="1070C019" w14:textId="77777777" w:rsidR="001A7144" w:rsidRPr="00D108FC" w:rsidRDefault="001A7144" w:rsidP="001A7144">
      <w:pPr>
        <w:spacing w:after="0" w:line="240" w:lineRule="auto"/>
        <w:contextualSpacing/>
        <w:jc w:val="both"/>
        <w:rPr>
          <w:b/>
          <w:bCs/>
        </w:rPr>
      </w:pPr>
    </w:p>
    <w:p w14:paraId="08980C03" w14:textId="30FDECBE" w:rsidR="005A4A10" w:rsidRPr="00D108FC" w:rsidRDefault="00D108FC" w:rsidP="001A7144">
      <w:pPr>
        <w:spacing w:after="0" w:line="240" w:lineRule="auto"/>
        <w:contextualSpacing/>
        <w:jc w:val="both"/>
      </w:pPr>
      <w:sdt>
        <w:sdt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D108FC">
            <w:rPr>
              <w:rFonts w:ascii="MS Gothic" w:eastAsia="MS Gothic" w:hAnsi="MS Gothic"/>
            </w:rPr>
            <w:t xml:space="preserve">☐ </w:t>
          </w:r>
        </w:sdtContent>
      </w:sdt>
      <w:r w:rsidR="00B6750B" w:rsidRPr="00D108FC">
        <w:t>Ser autor ou coautor de polo menos</w:t>
      </w:r>
      <w:r w:rsidR="00B6750B" w:rsidRPr="00D108FC">
        <w:rPr>
          <w:b/>
          <w:bCs/>
        </w:rPr>
        <w:t xml:space="preserve"> 5 publicacións </w:t>
      </w:r>
      <w:r w:rsidR="00B6750B" w:rsidRPr="00D108FC">
        <w:t xml:space="preserve">incluídas nos </w:t>
      </w:r>
      <w:r w:rsidR="00B6750B" w:rsidRPr="00D108FC">
        <w:rPr>
          <w:b/>
          <w:bCs/>
        </w:rPr>
        <w:t xml:space="preserve">Journal Citation Reports </w:t>
      </w:r>
      <w:r w:rsidR="00E52395" w:rsidRPr="00D108FC">
        <w:t xml:space="preserve">(JCR) </w:t>
      </w:r>
      <w:r w:rsidR="00B6750B" w:rsidRPr="00D108FC">
        <w:t xml:space="preserve">que demostren experiencia investigadora equivalente a un </w:t>
      </w:r>
      <w:r>
        <w:t>sexenio de investigación</w:t>
      </w:r>
      <w:r w:rsidR="00B6750B" w:rsidRPr="00D108FC">
        <w:t>, de acordo con un dos seguintes escenarios:</w:t>
      </w:r>
    </w:p>
    <w:p w14:paraId="4A0EA9F0" w14:textId="77777777" w:rsidR="001A7144" w:rsidRPr="00D108FC" w:rsidRDefault="001A7144" w:rsidP="001A7144">
      <w:pPr>
        <w:spacing w:after="0" w:line="240" w:lineRule="auto"/>
        <w:contextualSpacing/>
        <w:jc w:val="both"/>
      </w:pPr>
    </w:p>
    <w:p w14:paraId="4C8FF66C" w14:textId="6B57553F" w:rsidR="00B6750B" w:rsidRPr="00D108FC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D108FC">
        <w:rPr>
          <w:sz w:val="20"/>
          <w:szCs w:val="20"/>
        </w:rPr>
        <w:t>i)</w:t>
      </w:r>
      <w:r w:rsidRPr="00D108FC">
        <w:rPr>
          <w:b/>
          <w:bCs/>
          <w:sz w:val="20"/>
          <w:szCs w:val="20"/>
        </w:rPr>
        <w:t xml:space="preserve"> 2Q1 + 3Q2:</w:t>
      </w:r>
      <w:r w:rsidRPr="00D108FC">
        <w:rPr>
          <w:sz w:val="20"/>
          <w:szCs w:val="20"/>
        </w:rPr>
        <w:t xml:space="preserve"> 2 publicacións </w:t>
      </w:r>
      <w:r w:rsidR="00D108FC">
        <w:rPr>
          <w:sz w:val="20"/>
          <w:szCs w:val="20"/>
        </w:rPr>
        <w:t>en revistas do primeiro cuartil</w:t>
      </w:r>
      <w:r w:rsidRPr="00D108FC">
        <w:rPr>
          <w:sz w:val="20"/>
          <w:szCs w:val="20"/>
        </w:rPr>
        <w:t xml:space="preserve">, xunto con 3 do segundo </w:t>
      </w:r>
      <w:r w:rsidR="00D108FC">
        <w:rPr>
          <w:sz w:val="20"/>
          <w:szCs w:val="20"/>
        </w:rPr>
        <w:t>cuartil</w:t>
      </w:r>
      <w:r w:rsidRPr="00D108FC">
        <w:rPr>
          <w:sz w:val="20"/>
          <w:szCs w:val="20"/>
        </w:rPr>
        <w:t>.</w:t>
      </w:r>
    </w:p>
    <w:p w14:paraId="49ED7D07" w14:textId="693079C3" w:rsidR="00B6750B" w:rsidRPr="00D108FC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D108FC">
        <w:rPr>
          <w:sz w:val="20"/>
          <w:szCs w:val="20"/>
        </w:rPr>
        <w:t>ii)</w:t>
      </w:r>
      <w:r w:rsidRPr="00D108FC">
        <w:rPr>
          <w:b/>
          <w:bCs/>
          <w:sz w:val="20"/>
          <w:szCs w:val="20"/>
        </w:rPr>
        <w:t xml:space="preserve"> 3Q1 + 1Q2 + 1Q3:</w:t>
      </w:r>
      <w:r w:rsidRPr="00D108FC">
        <w:rPr>
          <w:sz w:val="20"/>
          <w:szCs w:val="20"/>
        </w:rPr>
        <w:t xml:space="preserve"> 3 publicacións en revistas do primeiro </w:t>
      </w:r>
      <w:r w:rsidR="00D108FC">
        <w:rPr>
          <w:sz w:val="20"/>
          <w:szCs w:val="20"/>
        </w:rPr>
        <w:t>cuartil</w:t>
      </w:r>
      <w:r w:rsidRPr="00D108FC">
        <w:rPr>
          <w:sz w:val="20"/>
          <w:szCs w:val="20"/>
        </w:rPr>
        <w:t xml:space="preserve">, xunto cunha publicación no segundo </w:t>
      </w:r>
      <w:r w:rsidR="00D108FC">
        <w:rPr>
          <w:sz w:val="20"/>
          <w:szCs w:val="20"/>
        </w:rPr>
        <w:t>cuartil</w:t>
      </w:r>
      <w:r w:rsidRPr="00D108FC">
        <w:rPr>
          <w:sz w:val="20"/>
          <w:szCs w:val="20"/>
        </w:rPr>
        <w:t xml:space="preserve"> e outra no terceiro </w:t>
      </w:r>
      <w:r w:rsidR="00D108FC">
        <w:rPr>
          <w:sz w:val="20"/>
          <w:szCs w:val="20"/>
        </w:rPr>
        <w:t>cuartil</w:t>
      </w:r>
    </w:p>
    <w:p w14:paraId="36E24FAF" w14:textId="2D5A98A1" w:rsidR="00B6750B" w:rsidRPr="00D108FC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D108FC">
        <w:rPr>
          <w:sz w:val="20"/>
          <w:szCs w:val="20"/>
        </w:rPr>
        <w:t>iii)</w:t>
      </w:r>
      <w:r w:rsidRPr="00D108FC">
        <w:rPr>
          <w:b/>
          <w:bCs/>
          <w:sz w:val="20"/>
          <w:szCs w:val="20"/>
        </w:rPr>
        <w:t xml:space="preserve"> 4Q1 +</w:t>
      </w:r>
      <w:r w:rsidR="009F692A" w:rsidRPr="00D108FC">
        <w:rPr>
          <w:b/>
          <w:bCs/>
          <w:sz w:val="20"/>
          <w:szCs w:val="20"/>
        </w:rPr>
        <w:t xml:space="preserve"> 1Q3 ou </w:t>
      </w:r>
      <w:r w:rsidRPr="00D108FC">
        <w:rPr>
          <w:b/>
          <w:bCs/>
          <w:sz w:val="20"/>
          <w:szCs w:val="20"/>
        </w:rPr>
        <w:t>Q4:</w:t>
      </w:r>
      <w:r w:rsidRPr="00D108FC">
        <w:rPr>
          <w:sz w:val="20"/>
          <w:szCs w:val="20"/>
        </w:rPr>
        <w:t xml:space="preserve"> 4 publicacións en revistas do primeiro </w:t>
      </w:r>
      <w:r w:rsidR="00D108FC">
        <w:rPr>
          <w:sz w:val="20"/>
          <w:szCs w:val="20"/>
        </w:rPr>
        <w:t>cuartil</w:t>
      </w:r>
      <w:r w:rsidRPr="00D108FC">
        <w:rPr>
          <w:sz w:val="20"/>
          <w:szCs w:val="20"/>
        </w:rPr>
        <w:t xml:space="preserve">, xunto cunha en calquera dos </w:t>
      </w:r>
      <w:r w:rsidR="00D108FC">
        <w:rPr>
          <w:sz w:val="20"/>
          <w:szCs w:val="20"/>
        </w:rPr>
        <w:t>cuartile</w:t>
      </w:r>
      <w:r w:rsidRPr="00D108FC">
        <w:rPr>
          <w:sz w:val="20"/>
          <w:szCs w:val="20"/>
        </w:rPr>
        <w:t>s inferiores.</w:t>
      </w:r>
    </w:p>
    <w:p w14:paraId="6871B0CB" w14:textId="4BDFE9D6" w:rsidR="00C35846" w:rsidRPr="00D108FC" w:rsidRDefault="00C35846" w:rsidP="001A7144">
      <w:pPr>
        <w:spacing w:after="0" w:line="240" w:lineRule="auto"/>
        <w:contextualSpacing/>
        <w:jc w:val="both"/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D108FC" w14:paraId="00D69E0A" w14:textId="77777777" w:rsidTr="007134F5">
        <w:tc>
          <w:tcPr>
            <w:tcW w:w="592" w:type="dxa"/>
          </w:tcPr>
          <w:p w14:paraId="7350BDE6" w14:textId="63C1A174" w:rsidR="00A13019" w:rsidRPr="00D108FC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D108FC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76DFAC7" w14:textId="77777777" w:rsidR="00A13019" w:rsidRPr="00D108FC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306C86C" w14:textId="06DFFD8D" w:rsidR="00A13019" w:rsidRPr="00D108FC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</w:t>
            </w:r>
            <w:r w:rsidR="00B6750B"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>do artigo</w:t>
            </w: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E9888CE" w14:textId="0082455F" w:rsidR="00A13019" w:rsidRPr="00D108FC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FF53073" w14:textId="20ABF36D" w:rsidR="00A13019" w:rsidRPr="00D108FC" w:rsidRDefault="00B6750B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A13019"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="00A13019"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381F44A" w14:textId="2F9649D0" w:rsidR="00A13019" w:rsidRPr="00D108FC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D0AC9FF" w14:textId="25B4798C" w:rsidR="00B54AD7" w:rsidRPr="00D108FC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05418F4" w14:textId="584772AD" w:rsidR="00A13019" w:rsidRPr="00D108FC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</w:t>
            </w:r>
            <w:r w:rsidR="00B6750B"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ano </w:t>
            </w: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D108F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D108FC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55A00C7" w14:textId="428230AE" w:rsidR="003D3C12" w:rsidRPr="00D108FC" w:rsidRDefault="00D108FC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r w:rsidR="003D3C12"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</w:t>
            </w:r>
            <w:r w:rsidR="00B6750B"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ano </w:t>
            </w:r>
            <w:r w:rsidR="003D3C12"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D3C12"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2D3C640A" w14:textId="506C3BBC" w:rsidR="00A13019" w:rsidRPr="00D108FC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D108FC" w14:paraId="1C8BF3C1" w14:textId="77777777" w:rsidTr="007134F5">
        <w:tc>
          <w:tcPr>
            <w:tcW w:w="592" w:type="dxa"/>
          </w:tcPr>
          <w:p w14:paraId="51538F44" w14:textId="69E4F18A" w:rsidR="006D4788" w:rsidRPr="00D108FC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>2.-</w:t>
            </w:r>
          </w:p>
        </w:tc>
        <w:tc>
          <w:tcPr>
            <w:tcW w:w="7908" w:type="dxa"/>
          </w:tcPr>
          <w:p w14:paraId="4EC7BA6E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F47E10E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391C0C8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99DABAB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0CFB85A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BE050DB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0A7C1DD" w14:textId="77777777" w:rsidR="00B54AD7" w:rsidRPr="00D108FC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78A9437" w14:textId="5E7A76E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D108F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A64AD5D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35BA925" w14:textId="10A0834E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>Cuar</w:t>
            </w:r>
            <w:r w:rsidR="00D108FC">
              <w:rPr>
                <w:rFonts w:ascii="Calibri" w:hAnsi="Calibri" w:cs="Calibri"/>
                <w:b/>
                <w:bCs/>
                <w:sz w:val="20"/>
                <w:szCs w:val="20"/>
              </w:rPr>
              <w:t>t</w:t>
            </w: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l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0DAC0D6E" w14:textId="410F0499" w:rsidR="0039629E" w:rsidRPr="00D108FC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D108FC" w14:paraId="16992FDD" w14:textId="77777777" w:rsidTr="007134F5">
        <w:tc>
          <w:tcPr>
            <w:tcW w:w="592" w:type="dxa"/>
          </w:tcPr>
          <w:p w14:paraId="39ABA4F0" w14:textId="078E1232" w:rsidR="006D4788" w:rsidRPr="00D108FC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3.-</w:t>
            </w:r>
          </w:p>
        </w:tc>
        <w:tc>
          <w:tcPr>
            <w:tcW w:w="7908" w:type="dxa"/>
          </w:tcPr>
          <w:p w14:paraId="6B9CDCFB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BD67F6B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EE31DFC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A023EF7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3364B4A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4F3539D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325B832" w14:textId="77777777" w:rsidR="00B54AD7" w:rsidRPr="00D108FC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5DB7FEE" w14:textId="241B3A07" w:rsidR="00B6750B" w:rsidRPr="00D108FC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D108F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0C7BBC2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97AC358" w14:textId="079E352E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>Cuar</w:t>
            </w:r>
            <w:r w:rsidR="00D108FC">
              <w:rPr>
                <w:rFonts w:ascii="Calibri" w:hAnsi="Calibri" w:cs="Calibri"/>
                <w:b/>
                <w:bCs/>
                <w:sz w:val="20"/>
                <w:szCs w:val="20"/>
              </w:rPr>
              <w:t>t</w:t>
            </w: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l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08E364A8" w14:textId="69A6CE19" w:rsidR="0039629E" w:rsidRPr="00D108FC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D108FC" w14:paraId="0ADB6592" w14:textId="77777777" w:rsidTr="007134F5">
        <w:tc>
          <w:tcPr>
            <w:tcW w:w="592" w:type="dxa"/>
          </w:tcPr>
          <w:p w14:paraId="0DCDF8EC" w14:textId="31C8068B" w:rsidR="006D4788" w:rsidRPr="00D108FC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6E20CB0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90DA390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B48AD3E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E2B0CE0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499AFD6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0ADFE7F" w14:textId="77777777" w:rsidR="00B54AD7" w:rsidRPr="00D108FC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6FB8300" w14:textId="5F503327" w:rsidR="00B6750B" w:rsidRPr="00D108FC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D108F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9DD842D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224586A" w14:textId="1AA5FC75" w:rsidR="00B6750B" w:rsidRPr="00D108FC" w:rsidRDefault="00D108FC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</w:t>
            </w:r>
            <w:r w:rsidR="00B6750B"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uartil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31D31BB9" w14:textId="3DCC1D55" w:rsidR="0039629E" w:rsidRPr="00D108FC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D108FC" w14:paraId="0612F939" w14:textId="77777777" w:rsidTr="007134F5">
        <w:tc>
          <w:tcPr>
            <w:tcW w:w="592" w:type="dxa"/>
          </w:tcPr>
          <w:p w14:paraId="3151DA6A" w14:textId="305A3B4C" w:rsidR="006D4788" w:rsidRPr="00D108FC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5C614F7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B1F49F5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A650A28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1436550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192A485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10D0135" w14:textId="77777777" w:rsidR="00B54AD7" w:rsidRPr="00D108FC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1BE8931" w14:textId="70A76498" w:rsidR="00B6750B" w:rsidRPr="00D108FC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D108F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5A1CE7B" w14:textId="77777777" w:rsidR="00B6750B" w:rsidRPr="00D108FC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EndPr/>
              <w:sdtContent>
                <w:r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B7B0891" w14:textId="15434D54" w:rsidR="00B6750B" w:rsidRPr="00D108FC" w:rsidRDefault="00D108FC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r w:rsidR="00B6750B" w:rsidRPr="00D108F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D108FC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2C34F11F" w14:textId="7F435C4E" w:rsidR="0039629E" w:rsidRPr="00D108FC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4D05B80" w14:textId="77777777" w:rsidR="00F613FA" w:rsidRPr="00D108FC" w:rsidRDefault="00F613FA" w:rsidP="001A7144">
      <w:pPr>
        <w:spacing w:after="0" w:line="240" w:lineRule="auto"/>
        <w:contextualSpacing/>
      </w:pPr>
    </w:p>
    <w:p w14:paraId="619D72EB" w14:textId="65567B6A" w:rsidR="00B6750B" w:rsidRPr="00D108FC" w:rsidRDefault="00B6750B" w:rsidP="00092923">
      <w:pPr>
        <w:spacing w:after="0" w:line="240" w:lineRule="auto"/>
        <w:contextualSpacing/>
      </w:pPr>
      <w:r w:rsidRPr="00D108FC">
        <w:t xml:space="preserve">E </w:t>
      </w:r>
      <w:r w:rsidR="00D108FC">
        <w:t>para que así conste</w:t>
      </w:r>
      <w:r w:rsidRPr="00D108FC">
        <w:t>, asino este documento</w:t>
      </w:r>
    </w:p>
    <w:p w14:paraId="704E810D" w14:textId="77777777" w:rsidR="00B6750B" w:rsidRPr="00D108FC" w:rsidRDefault="00B6750B" w:rsidP="00092923">
      <w:pPr>
        <w:spacing w:after="0" w:line="240" w:lineRule="auto"/>
        <w:contextualSpacing/>
      </w:pPr>
    </w:p>
    <w:p w14:paraId="0EB9CE34" w14:textId="77777777" w:rsidR="00B6750B" w:rsidRPr="00D108FC" w:rsidRDefault="00B6750B" w:rsidP="00092923">
      <w:pPr>
        <w:spacing w:after="0" w:line="240" w:lineRule="auto"/>
        <w:contextualSpacing/>
      </w:pPr>
      <w:r w:rsidRPr="00D108FC">
        <w:t>Lugar e data</w:t>
      </w:r>
    </w:p>
    <w:p w14:paraId="09286BBF" w14:textId="77777777" w:rsidR="00B6750B" w:rsidRPr="00D108FC" w:rsidRDefault="00B6750B" w:rsidP="00092923">
      <w:pPr>
        <w:spacing w:after="0" w:line="240" w:lineRule="auto"/>
        <w:contextualSpacing/>
      </w:pPr>
    </w:p>
    <w:p w14:paraId="6EBA4378" w14:textId="5866C2E6" w:rsidR="00B6750B" w:rsidRPr="00D108FC" w:rsidRDefault="009F692A" w:rsidP="00092923">
      <w:pPr>
        <w:spacing w:after="0" w:line="240" w:lineRule="auto"/>
        <w:contextualSpacing/>
      </w:pPr>
      <w:r w:rsidRPr="00D108FC">
        <w:t>Sinatura</w:t>
      </w:r>
      <w:r w:rsidR="00B6750B" w:rsidRPr="00D108FC">
        <w:t>:</w:t>
      </w:r>
    </w:p>
    <w:p w14:paraId="48E89EC5" w14:textId="77777777" w:rsidR="00D108FC" w:rsidRDefault="00D108FC" w:rsidP="00D108FC">
      <w:pPr>
        <w:spacing w:after="0" w:line="240" w:lineRule="auto"/>
        <w:ind w:left="1416" w:firstLine="708"/>
        <w:contextualSpacing/>
      </w:pPr>
    </w:p>
    <w:p w14:paraId="0F715A2D" w14:textId="77777777" w:rsidR="00D108FC" w:rsidRDefault="00D108FC" w:rsidP="00132782">
      <w:pPr>
        <w:spacing w:after="0" w:line="240" w:lineRule="auto"/>
        <w:ind w:left="1416" w:firstLine="708"/>
        <w:contextualSpacing/>
      </w:pPr>
    </w:p>
    <w:p w14:paraId="5DA15C6D" w14:textId="47FEA79F" w:rsidR="00EC58F5" w:rsidRPr="00D108FC" w:rsidRDefault="00EC58F5" w:rsidP="00132782">
      <w:pPr>
        <w:spacing w:after="0" w:line="240" w:lineRule="auto"/>
        <w:ind w:left="1416" w:firstLine="708"/>
        <w:contextualSpacing/>
      </w:pPr>
      <w:r w:rsidRPr="00D108FC">
        <w:t>Coordinador/a do Programa de Doutoramento</w:t>
      </w:r>
    </w:p>
    <w:p w14:paraId="754FAE51" w14:textId="0733E2E3" w:rsidR="00EC58F5" w:rsidRPr="00D108FC" w:rsidRDefault="00E41A6A" w:rsidP="00132782">
      <w:pPr>
        <w:spacing w:after="0" w:line="240" w:lineRule="auto"/>
        <w:ind w:left="1416" w:firstLine="708"/>
        <w:contextualSpacing/>
      </w:pPr>
      <w:r w:rsidRPr="00D108FC">
        <w:t>Data:</w:t>
      </w:r>
    </w:p>
    <w:p w14:paraId="6C93D5FC" w14:textId="7E85153C" w:rsidR="00E41A6A" w:rsidRPr="00D108FC" w:rsidRDefault="00E41A6A" w:rsidP="00132782">
      <w:pPr>
        <w:spacing w:after="0" w:line="240" w:lineRule="auto"/>
        <w:contextualSpacing/>
        <w:jc w:val="center"/>
      </w:pPr>
    </w:p>
    <w:p w14:paraId="28283AD3" w14:textId="77BD89BA" w:rsidR="00EC58F5" w:rsidRPr="00D108FC" w:rsidRDefault="00EC58F5" w:rsidP="00132782">
      <w:pPr>
        <w:spacing w:after="0" w:line="240" w:lineRule="auto"/>
        <w:contextualSpacing/>
        <w:jc w:val="center"/>
      </w:pPr>
    </w:p>
    <w:p w14:paraId="3D59A932" w14:textId="7FC20286" w:rsidR="00EC58F5" w:rsidRPr="00D108FC" w:rsidRDefault="00EC58F5" w:rsidP="00132782">
      <w:pPr>
        <w:spacing w:after="0" w:line="240" w:lineRule="auto"/>
        <w:contextualSpacing/>
        <w:jc w:val="center"/>
      </w:pPr>
    </w:p>
    <w:p w14:paraId="50E7CE82" w14:textId="22C2D470" w:rsidR="00EC58F5" w:rsidRPr="00D108FC" w:rsidRDefault="00EC58F5" w:rsidP="00132782">
      <w:pPr>
        <w:spacing w:after="0" w:line="240" w:lineRule="auto"/>
        <w:contextualSpacing/>
        <w:jc w:val="center"/>
      </w:pPr>
    </w:p>
    <w:p w14:paraId="275CA15C" w14:textId="4B9F3B71" w:rsidR="00EC58F5" w:rsidRPr="00D108FC" w:rsidRDefault="00EC58F5" w:rsidP="00132782">
      <w:pPr>
        <w:spacing w:after="0" w:line="240" w:lineRule="auto"/>
        <w:contextualSpacing/>
        <w:jc w:val="center"/>
      </w:pPr>
    </w:p>
    <w:p w14:paraId="20B80346" w14:textId="6027AE79" w:rsidR="00EC58F5" w:rsidRPr="00D108FC" w:rsidRDefault="00EC58F5" w:rsidP="00132782">
      <w:pPr>
        <w:spacing w:after="0" w:line="240" w:lineRule="auto"/>
        <w:ind w:left="1416" w:firstLine="708"/>
        <w:contextualSpacing/>
      </w:pPr>
      <w:r w:rsidRPr="00D108FC">
        <w:t>Asinado:</w:t>
      </w:r>
      <w:bookmarkStart w:id="0" w:name="_GoBack"/>
      <w:bookmarkEnd w:id="0"/>
    </w:p>
    <w:sectPr w:rsidR="00EC58F5" w:rsidRPr="00D108FC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AFE9CB" w14:textId="77777777" w:rsidR="00F0783F" w:rsidRPr="00722C64" w:rsidRDefault="00F0783F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62EBA646" w14:textId="77777777" w:rsidR="00F0783F" w:rsidRPr="00722C64" w:rsidRDefault="00F0783F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6A901CE5" w14:textId="77777777" w:rsidR="00F77C1C" w:rsidRPr="00722C64" w:rsidRDefault="00F77C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2459C9" w14:textId="77777777" w:rsidR="00F0783F" w:rsidRPr="00722C64" w:rsidRDefault="00F0783F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00BFDBC" w14:textId="77777777" w:rsidR="00F0783F" w:rsidRPr="00722C64" w:rsidRDefault="00F0783F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2834EAD6" w14:textId="77777777" w:rsidR="00F77C1C" w:rsidRPr="00722C64" w:rsidRDefault="00F77C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B9B57" w14:textId="7D4ACC2E" w:rsidR="005360FC" w:rsidRPr="00722C64" w:rsidRDefault="00D108FC" w:rsidP="005360FC">
    <w:pPr>
      <w:pStyle w:val="Encabezado"/>
      <w:rPr>
        <w:noProof/>
      </w:rPr>
    </w:pPr>
    <w:bookmarkStart w:id="1" w:name="OLE_LINK5"/>
    <w:bookmarkStart w:id="2" w:name="OLE_LINK6"/>
    <w:r>
      <w:rPr>
        <w:noProof/>
      </w:rPr>
      <w:t>Comisión</w:t>
    </w:r>
    <w:r w:rsidR="005360FC" w:rsidRPr="00722C64">
      <w:rPr>
        <w:noProof/>
      </w:rPr>
      <w:t xml:space="preserve"> </w:t>
    </w:r>
    <w:r w:rsidR="009F692A">
      <w:rPr>
        <w:noProof/>
      </w:rPr>
      <w:t xml:space="preserve">do </w:t>
    </w:r>
    <w:r w:rsidR="005360FC" w:rsidRPr="00722C64">
      <w:rPr>
        <w:noProof/>
      </w:rPr>
      <w:t xml:space="preserve">Programa de </w:t>
    </w:r>
    <w:r w:rsidR="009F692A">
      <w:rPr>
        <w:noProof/>
      </w:rPr>
      <w:t xml:space="preserve">Doutoramento </w:t>
    </w:r>
    <w:r w:rsidR="005360FC" w:rsidRPr="00722C64">
      <w:rPr>
        <w:noProof/>
      </w:rPr>
      <w:t xml:space="preserve">en Ciencias </w:t>
    </w:r>
    <w:r w:rsidR="009F692A">
      <w:rPr>
        <w:noProof/>
      </w:rPr>
      <w:t>da Saúde (</w:t>
    </w:r>
    <w:r w:rsidR="005360FC" w:rsidRPr="00722C64">
      <w:rPr>
        <w:noProof/>
      </w:rPr>
      <w:t>RD 99/2011)</w:t>
    </w:r>
  </w:p>
  <w:bookmarkEnd w:id="1"/>
  <w:bookmarkEnd w:id="2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wUAnchiiCwAAAA="/>
  </w:docVars>
  <w:rsids>
    <w:rsidRoot w:val="005360FC"/>
    <w:rsid w:val="000B57E1"/>
    <w:rsid w:val="00123B11"/>
    <w:rsid w:val="00132782"/>
    <w:rsid w:val="001437F2"/>
    <w:rsid w:val="001A7144"/>
    <w:rsid w:val="002961C6"/>
    <w:rsid w:val="002B768D"/>
    <w:rsid w:val="002F1B59"/>
    <w:rsid w:val="00342534"/>
    <w:rsid w:val="0039629E"/>
    <w:rsid w:val="003A5A49"/>
    <w:rsid w:val="003D3C12"/>
    <w:rsid w:val="00456215"/>
    <w:rsid w:val="004B2F4F"/>
    <w:rsid w:val="0052329A"/>
    <w:rsid w:val="005360FC"/>
    <w:rsid w:val="00586F9E"/>
    <w:rsid w:val="005A4A10"/>
    <w:rsid w:val="0063362F"/>
    <w:rsid w:val="006C222C"/>
    <w:rsid w:val="006D4788"/>
    <w:rsid w:val="007134F5"/>
    <w:rsid w:val="00716CBC"/>
    <w:rsid w:val="00720FF6"/>
    <w:rsid w:val="00722C64"/>
    <w:rsid w:val="007673CB"/>
    <w:rsid w:val="00813517"/>
    <w:rsid w:val="0081758A"/>
    <w:rsid w:val="008F55F5"/>
    <w:rsid w:val="0092542C"/>
    <w:rsid w:val="009B19D7"/>
    <w:rsid w:val="009D602C"/>
    <w:rsid w:val="009E75FB"/>
    <w:rsid w:val="009F692A"/>
    <w:rsid w:val="00A13019"/>
    <w:rsid w:val="00A5270C"/>
    <w:rsid w:val="00AA2A16"/>
    <w:rsid w:val="00B04CA0"/>
    <w:rsid w:val="00B16B1F"/>
    <w:rsid w:val="00B17888"/>
    <w:rsid w:val="00B54AD7"/>
    <w:rsid w:val="00B6750B"/>
    <w:rsid w:val="00B85FAA"/>
    <w:rsid w:val="00BA3A34"/>
    <w:rsid w:val="00C35846"/>
    <w:rsid w:val="00D108FC"/>
    <w:rsid w:val="00DB1AEA"/>
    <w:rsid w:val="00E41A6A"/>
    <w:rsid w:val="00E506F1"/>
    <w:rsid w:val="00E52395"/>
    <w:rsid w:val="00EC58F5"/>
    <w:rsid w:val="00EC6779"/>
    <w:rsid w:val="00F04B04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7A5C36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7A5C36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7A5C36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7A5C36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7A5C36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123B11"/>
    <w:rsid w:val="007A5C36"/>
    <w:rsid w:val="008E4ECE"/>
    <w:rsid w:val="00A458B9"/>
    <w:rsid w:val="00D24DF1"/>
    <w:rsid w:val="00E11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5" ma:contentTypeDescription="Crear nuevo documento." ma:contentTypeScope="" ma:versionID="d413061cd4af8a6ee38f639d3d278029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468e0cc360f42698d211ebce5566d23a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0931A1-F001-424A-8A6D-82CCE4E0AA6B}"/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microsoft.com/office/infopath/2007/PartnerControls"/>
    <ds:schemaRef ds:uri="http://www.w3.org/XML/1998/namespace"/>
    <ds:schemaRef ds:uri="http://purl.org/dc/dcmitype/"/>
    <ds:schemaRef ds:uri="6606fb71-feb9-463d-82c8-35ef54fa658c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89998b65-0d8f-4d01-a28d-84e6a58e50f1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91</Words>
  <Characters>4356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285E015D1AD7A63F98E60A38EFD90F81</cp:keywords>
  <dc:description/>
  <cp:lastModifiedBy>Ana Maseda</cp:lastModifiedBy>
  <cp:revision>3</cp:revision>
  <dcterms:created xsi:type="dcterms:W3CDTF">2025-03-14T07:53:00Z</dcterms:created>
  <dcterms:modified xsi:type="dcterms:W3CDTF">2026-03-29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